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E43F9" w14:textId="5E1AFBE8" w:rsidR="005A3BBE" w:rsidRDefault="00BD012C">
      <w:r>
        <w:t>Jocelyn Perez</w:t>
      </w:r>
    </w:p>
    <w:p w14:paraId="4C3EEA91" w14:textId="4AFE1837" w:rsidR="00BD012C" w:rsidRDefault="00BD012C">
      <w:r>
        <w:t>Professor Walters</w:t>
      </w:r>
    </w:p>
    <w:p w14:paraId="10F3D7C4" w14:textId="62932BAB" w:rsidR="00BD012C" w:rsidRDefault="00BD012C">
      <w:r>
        <w:t>CSC 4500</w:t>
      </w:r>
    </w:p>
    <w:p w14:paraId="42FF25B3" w14:textId="177C1A0C" w:rsidR="00BD012C" w:rsidRDefault="00BD012C">
      <w:r>
        <w:t>1</w:t>
      </w:r>
      <w:r w:rsidR="00147DFA">
        <w:t>4</w:t>
      </w:r>
      <w:r>
        <w:t xml:space="preserve"> November 2021</w:t>
      </w:r>
    </w:p>
    <w:p w14:paraId="4D53E36D" w14:textId="4B5026E9" w:rsidR="00BD012C" w:rsidRDefault="00BD012C" w:rsidP="00BD012C">
      <w:pPr>
        <w:jc w:val="center"/>
      </w:pPr>
      <w:r>
        <w:t>Assignment 6</w:t>
      </w:r>
    </w:p>
    <w:p w14:paraId="11EDD873" w14:textId="4618EC48" w:rsidR="0B7EA18A" w:rsidRDefault="0B7EA18A" w:rsidP="3AA41770">
      <w:pPr>
        <w:pStyle w:val="ListParagraph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18B7B06" wp14:editId="3AA41770">
            <wp:extent cx="3190314" cy="2781298"/>
            <wp:effectExtent l="0" t="0" r="0" b="0"/>
            <wp:docPr id="293770949" name="Picture 2937709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314" cy="2781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D4FE3" w14:textId="21E434AA" w:rsidR="001F11ED" w:rsidRDefault="001F11ED" w:rsidP="001F11ED">
      <w:pPr>
        <w:pStyle w:val="ListParagraph"/>
      </w:pPr>
      <w:r>
        <w:t xml:space="preserve">We want to see all the </w:t>
      </w:r>
      <w:proofErr w:type="spellStart"/>
      <w:r>
        <w:t>ResevationID’s</w:t>
      </w:r>
      <w:proofErr w:type="spellEnd"/>
      <w:r>
        <w:t xml:space="preserve"> from the Reservation table.</w:t>
      </w:r>
    </w:p>
    <w:p w14:paraId="0A584F90" w14:textId="5141986A" w:rsidR="3AA41770" w:rsidRDefault="3AA41770" w:rsidP="3AA41770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 </w:t>
      </w:r>
      <w:r w:rsidR="001F11ED">
        <w:t>We want to see everything in about the Movies.</w:t>
      </w:r>
      <w:r>
        <w:rPr>
          <w:noProof/>
        </w:rPr>
        <w:drawing>
          <wp:inline distT="0" distB="0" distL="0" distR="0" wp14:anchorId="42681FAC" wp14:editId="4C4BE4B7">
            <wp:extent cx="5943600" cy="3343275"/>
            <wp:effectExtent l="0" t="0" r="0" b="0"/>
            <wp:docPr id="1252934923" name="Picture 12529349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57621" w14:textId="6BEB2BC5" w:rsidR="00BD012C" w:rsidRDefault="001F11ED" w:rsidP="00BD012C">
      <w:pPr>
        <w:pStyle w:val="ListParagraph"/>
        <w:numPr>
          <w:ilvl w:val="0"/>
          <w:numId w:val="1"/>
        </w:numPr>
      </w:pPr>
      <w:r>
        <w:t>We want to see everything about the Auditorium information</w:t>
      </w:r>
    </w:p>
    <w:p w14:paraId="2FAC345B" w14:textId="5519B7BD" w:rsidR="3AA41770" w:rsidRDefault="3AA41770" w:rsidP="3AA41770">
      <w:r>
        <w:rPr>
          <w:noProof/>
        </w:rPr>
        <w:lastRenderedPageBreak/>
        <w:drawing>
          <wp:inline distT="0" distB="0" distL="0" distR="0" wp14:anchorId="24389B49" wp14:editId="7BDD87E0">
            <wp:extent cx="5943600" cy="4381500"/>
            <wp:effectExtent l="0" t="0" r="0" b="0"/>
            <wp:docPr id="2139495428" name="Picture 2139495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DB1B4" w14:textId="2267A16D" w:rsidR="00BD012C" w:rsidRDefault="001F11ED" w:rsidP="00BD012C">
      <w:pPr>
        <w:pStyle w:val="ListParagraph"/>
        <w:numPr>
          <w:ilvl w:val="0"/>
          <w:numId w:val="1"/>
        </w:numPr>
      </w:pPr>
      <w:r>
        <w:t>We want to know all the movie titles playing.</w:t>
      </w:r>
    </w:p>
    <w:p w14:paraId="33DFC9AF" w14:textId="5AE69E84" w:rsidR="3AA41770" w:rsidRDefault="3AA41770" w:rsidP="3AA41770">
      <w:r>
        <w:rPr>
          <w:noProof/>
        </w:rPr>
        <w:lastRenderedPageBreak/>
        <w:drawing>
          <wp:inline distT="0" distB="0" distL="0" distR="0" wp14:anchorId="254B2982" wp14:editId="1889C04C">
            <wp:extent cx="5943600" cy="5276852"/>
            <wp:effectExtent l="0" t="0" r="0" b="0"/>
            <wp:docPr id="293212615" name="Picture 2932126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6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C1E3C" w14:textId="4C09B97A" w:rsidR="00BD012C" w:rsidRDefault="001F11ED" w:rsidP="00BD012C">
      <w:pPr>
        <w:pStyle w:val="ListParagraph"/>
        <w:numPr>
          <w:ilvl w:val="0"/>
          <w:numId w:val="1"/>
        </w:numPr>
      </w:pPr>
      <w:r>
        <w:t>We want to know all the movie information from screening less than 1.</w:t>
      </w:r>
    </w:p>
    <w:p w14:paraId="0E16DD1E" w14:textId="05A765F0" w:rsidR="3AA41770" w:rsidRDefault="3AA41770" w:rsidP="3AA41770">
      <w:r>
        <w:rPr>
          <w:noProof/>
        </w:rPr>
        <w:drawing>
          <wp:inline distT="0" distB="0" distL="0" distR="0" wp14:anchorId="74AD6657" wp14:editId="07FA6352">
            <wp:extent cx="5943600" cy="2057400"/>
            <wp:effectExtent l="0" t="0" r="0" b="0"/>
            <wp:docPr id="1006360015" name="Picture 1006360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CD5B3" w14:textId="6B9FA30E" w:rsidR="00BD012C" w:rsidRDefault="001F11ED" w:rsidP="004913F1">
      <w:pPr>
        <w:pStyle w:val="ListParagraph"/>
        <w:numPr>
          <w:ilvl w:val="0"/>
          <w:numId w:val="1"/>
        </w:numPr>
      </w:pPr>
      <w:r>
        <w:t>We want to know all the customers first name that has a B somewhere in their name.</w:t>
      </w:r>
    </w:p>
    <w:p w14:paraId="3E97E60F" w14:textId="4DFA831E" w:rsidR="3AA41770" w:rsidRDefault="3AA41770" w:rsidP="3AA41770">
      <w:r>
        <w:rPr>
          <w:noProof/>
        </w:rPr>
        <w:lastRenderedPageBreak/>
        <w:drawing>
          <wp:inline distT="0" distB="0" distL="0" distR="0" wp14:anchorId="365D6F21" wp14:editId="52CC1737">
            <wp:extent cx="5943600" cy="2447925"/>
            <wp:effectExtent l="0" t="0" r="0" b="0"/>
            <wp:docPr id="838401868" name="Picture 8384018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9256C" w14:textId="792663E3" w:rsidR="004913F1" w:rsidRDefault="001F11ED" w:rsidP="004913F1">
      <w:pPr>
        <w:pStyle w:val="ListParagraph"/>
        <w:numPr>
          <w:ilvl w:val="0"/>
          <w:numId w:val="1"/>
        </w:numPr>
      </w:pPr>
      <w:r>
        <w:t>We want to know all the movies titles that have a T in them somewhere.</w:t>
      </w:r>
    </w:p>
    <w:p w14:paraId="7ABEF631" w14:textId="170F94CA" w:rsidR="3AA41770" w:rsidRDefault="3AA41770" w:rsidP="3AA41770">
      <w:r>
        <w:rPr>
          <w:noProof/>
        </w:rPr>
        <w:drawing>
          <wp:inline distT="0" distB="0" distL="0" distR="0" wp14:anchorId="1F5DB504" wp14:editId="57C635A5">
            <wp:extent cx="5943600" cy="3371850"/>
            <wp:effectExtent l="0" t="0" r="0" b="0"/>
            <wp:docPr id="230767099" name="Picture 230767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25F88" w14:textId="427FAE53" w:rsidR="004913F1" w:rsidRDefault="001F11ED" w:rsidP="004913F1">
      <w:pPr>
        <w:pStyle w:val="ListParagraph"/>
        <w:numPr>
          <w:ilvl w:val="0"/>
          <w:numId w:val="1"/>
        </w:numPr>
      </w:pPr>
      <w:r>
        <w:t xml:space="preserve">We want to know all the Screening information grouped by </w:t>
      </w:r>
      <w:proofErr w:type="spellStart"/>
      <w:r>
        <w:t>movieID</w:t>
      </w:r>
      <w:proofErr w:type="spellEnd"/>
    </w:p>
    <w:p w14:paraId="07D6F2EF" w14:textId="23321763" w:rsidR="3AA41770" w:rsidRDefault="3AA41770" w:rsidP="3AA41770">
      <w:r>
        <w:rPr>
          <w:noProof/>
        </w:rPr>
        <w:lastRenderedPageBreak/>
        <w:drawing>
          <wp:inline distT="0" distB="0" distL="0" distR="0" wp14:anchorId="7FD6DF52" wp14:editId="2CE4E0D9">
            <wp:extent cx="5353048" cy="5686425"/>
            <wp:effectExtent l="0" t="0" r="0" b="0"/>
            <wp:docPr id="1517508470" name="Picture 1517508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048" cy="5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5ACD8" w14:textId="26434A44" w:rsidR="004913F1" w:rsidRDefault="001F11ED" w:rsidP="004913F1">
      <w:pPr>
        <w:pStyle w:val="ListParagraph"/>
        <w:numPr>
          <w:ilvl w:val="0"/>
          <w:numId w:val="1"/>
        </w:numPr>
      </w:pPr>
      <w:r>
        <w:t xml:space="preserve">We want to know all the seat numbers between 20 and 50. </w:t>
      </w:r>
    </w:p>
    <w:p w14:paraId="76D0779B" w14:textId="5D18E413" w:rsidR="3AA41770" w:rsidRDefault="3AA41770" w:rsidP="3AA41770">
      <w:r>
        <w:rPr>
          <w:noProof/>
        </w:rPr>
        <w:lastRenderedPageBreak/>
        <w:drawing>
          <wp:inline distT="0" distB="0" distL="0" distR="0" wp14:anchorId="3C1FAC44" wp14:editId="528A2290">
            <wp:extent cx="5943600" cy="3114675"/>
            <wp:effectExtent l="0" t="0" r="0" b="0"/>
            <wp:docPr id="1399007942" name="Picture 13990079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F5557" w14:textId="50B8C454" w:rsidR="004913F1" w:rsidRDefault="001F11ED" w:rsidP="004913F1">
      <w:pPr>
        <w:pStyle w:val="ListParagraph"/>
        <w:numPr>
          <w:ilvl w:val="0"/>
          <w:numId w:val="1"/>
        </w:numPr>
      </w:pPr>
      <w:r>
        <w:t>We want to know if the reservation has been paid by the customer.</w:t>
      </w:r>
    </w:p>
    <w:p w14:paraId="653E6B75" w14:textId="15EEA341" w:rsidR="3AA41770" w:rsidRDefault="3AA41770" w:rsidP="3AA41770">
      <w:r>
        <w:rPr>
          <w:noProof/>
        </w:rPr>
        <w:lastRenderedPageBreak/>
        <w:drawing>
          <wp:inline distT="0" distB="0" distL="0" distR="0" wp14:anchorId="17C987CF" wp14:editId="5FE09110">
            <wp:extent cx="4943475" cy="5619752"/>
            <wp:effectExtent l="0" t="0" r="0" b="0"/>
            <wp:docPr id="2021188780" name="Picture 20211887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561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BF279" w14:textId="45B9C63A" w:rsidR="3AA41770" w:rsidRDefault="001F11ED" w:rsidP="3AA41770">
      <w:pPr>
        <w:pStyle w:val="ListParagraph"/>
        <w:numPr>
          <w:ilvl w:val="0"/>
          <w:numId w:val="1"/>
        </w:numPr>
      </w:pPr>
      <w:r>
        <w:t>We want to know the who has purchased a ticket to what movie.</w:t>
      </w:r>
    </w:p>
    <w:p w14:paraId="1A511435" w14:textId="1AB7064E" w:rsidR="3AA41770" w:rsidRDefault="3AA41770" w:rsidP="3AA41770">
      <w:r>
        <w:rPr>
          <w:noProof/>
        </w:rPr>
        <w:lastRenderedPageBreak/>
        <w:drawing>
          <wp:inline distT="0" distB="0" distL="0" distR="0" wp14:anchorId="69D0F7EC" wp14:editId="35593380">
            <wp:extent cx="5943600" cy="5362576"/>
            <wp:effectExtent l="0" t="0" r="0" b="0"/>
            <wp:docPr id="1500117238" name="Picture 1500117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62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A3A51" w14:textId="4CC80A1B" w:rsidR="00847545" w:rsidRDefault="00DF50D8" w:rsidP="3AA41770">
      <w:pPr>
        <w:pStyle w:val="ListParagraph"/>
        <w:numPr>
          <w:ilvl w:val="0"/>
          <w:numId w:val="1"/>
        </w:numPr>
      </w:pPr>
      <w:r>
        <w:t>We want to know which screening room will play what movie.</w:t>
      </w:r>
    </w:p>
    <w:p w14:paraId="078B6E0D" w14:textId="112C1F64" w:rsidR="3AA41770" w:rsidRDefault="3AA41770" w:rsidP="3AA41770">
      <w:pPr>
        <w:pStyle w:val="ListParagraph"/>
      </w:pPr>
      <w:r>
        <w:rPr>
          <w:noProof/>
        </w:rPr>
        <w:lastRenderedPageBreak/>
        <w:drawing>
          <wp:inline distT="0" distB="0" distL="0" distR="0" wp14:anchorId="20D21CA8" wp14:editId="69458EF7">
            <wp:extent cx="5086350" cy="6324598"/>
            <wp:effectExtent l="0" t="0" r="0" b="0"/>
            <wp:docPr id="1198254751" name="Picture 11982547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632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6C9FB" w14:textId="2341DD66" w:rsidR="00847545" w:rsidRDefault="00DF50D8" w:rsidP="3AA41770">
      <w:pPr>
        <w:pStyle w:val="ListParagraph"/>
        <w:numPr>
          <w:ilvl w:val="0"/>
          <w:numId w:val="1"/>
        </w:numPr>
      </w:pPr>
      <w:r>
        <w:t xml:space="preserve">We want to know which </w:t>
      </w:r>
      <w:proofErr w:type="gramStart"/>
      <w:r>
        <w:t>employee’s</w:t>
      </w:r>
      <w:proofErr w:type="gramEnd"/>
      <w:r>
        <w:t xml:space="preserve"> are in which auditorium. </w:t>
      </w:r>
    </w:p>
    <w:p w14:paraId="60ADF055" w14:textId="16863466" w:rsidR="3AA41770" w:rsidRDefault="3AA41770" w:rsidP="3AA41770">
      <w:pPr>
        <w:pStyle w:val="ListParagraph"/>
      </w:pPr>
    </w:p>
    <w:p w14:paraId="626938E3" w14:textId="76C83E7A" w:rsidR="3AA41770" w:rsidRDefault="3AA41770" w:rsidP="3AA41770">
      <w:pPr>
        <w:pStyle w:val="ListParagraph"/>
      </w:pPr>
      <w:r>
        <w:rPr>
          <w:noProof/>
        </w:rPr>
        <w:lastRenderedPageBreak/>
        <w:drawing>
          <wp:inline distT="0" distB="0" distL="0" distR="0" wp14:anchorId="50317B6B" wp14:editId="6481AAA7">
            <wp:extent cx="5943600" cy="4429125"/>
            <wp:effectExtent l="0" t="0" r="0" b="0"/>
            <wp:docPr id="2025656658" name="Picture 20256566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A429E" w14:textId="4E6AB8AB" w:rsidR="00847545" w:rsidRDefault="00DF50D8" w:rsidP="3AA41770">
      <w:pPr>
        <w:pStyle w:val="ListParagraph"/>
        <w:numPr>
          <w:ilvl w:val="0"/>
          <w:numId w:val="1"/>
        </w:numPr>
      </w:pPr>
      <w:r>
        <w:t>We want to know which movie is playing in which auditorium.</w:t>
      </w:r>
    </w:p>
    <w:p w14:paraId="4BC9F294" w14:textId="7E79887B" w:rsidR="3AA41770" w:rsidRDefault="3AA41770" w:rsidP="3AA41770">
      <w:pPr>
        <w:pStyle w:val="ListParagraph"/>
      </w:pPr>
      <w:r>
        <w:rPr>
          <w:noProof/>
        </w:rPr>
        <w:lastRenderedPageBreak/>
        <w:drawing>
          <wp:inline distT="0" distB="0" distL="0" distR="0" wp14:anchorId="35155A86" wp14:editId="3161FAA6">
            <wp:extent cx="5943600" cy="5172075"/>
            <wp:effectExtent l="0" t="0" r="0" b="0"/>
            <wp:docPr id="229544902" name="Picture 229544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7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50B8A" w14:textId="23CC8D4A" w:rsidR="00147DFA" w:rsidRDefault="00DF50D8" w:rsidP="3AA41770">
      <w:pPr>
        <w:pStyle w:val="ListParagraph"/>
        <w:numPr>
          <w:ilvl w:val="0"/>
          <w:numId w:val="1"/>
        </w:numPr>
      </w:pPr>
      <w:r>
        <w:t>We want to know which customer is in which screening for their movie.</w:t>
      </w:r>
    </w:p>
    <w:p w14:paraId="4B4F2319" w14:textId="3236208E" w:rsidR="3AA41770" w:rsidRDefault="3AA41770" w:rsidP="3AA41770">
      <w:pPr>
        <w:pStyle w:val="ListParagraph"/>
      </w:pPr>
      <w:r>
        <w:rPr>
          <w:noProof/>
        </w:rPr>
        <w:lastRenderedPageBreak/>
        <w:drawing>
          <wp:inline distT="0" distB="0" distL="0" distR="0" wp14:anchorId="3698F82D" wp14:editId="2E1E0FC9">
            <wp:extent cx="5943600" cy="48482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8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EA338" w14:textId="37272727" w:rsidR="00B65960" w:rsidRDefault="00DF50D8" w:rsidP="3AA41770">
      <w:pPr>
        <w:pStyle w:val="ListParagraph"/>
        <w:numPr>
          <w:ilvl w:val="0"/>
          <w:numId w:val="1"/>
        </w:numPr>
      </w:pPr>
      <w:r>
        <w:t>We want to know the order by seat numbers.</w:t>
      </w:r>
    </w:p>
    <w:p w14:paraId="049A7A52" w14:textId="719330A7" w:rsidR="3AA41770" w:rsidRDefault="3AA41770" w:rsidP="3AA41770">
      <w:pPr>
        <w:pStyle w:val="ListParagraph"/>
      </w:pPr>
    </w:p>
    <w:p w14:paraId="3C580CA0" w14:textId="21DFBBF7" w:rsidR="3AA41770" w:rsidRDefault="3AA41770" w:rsidP="3AA41770">
      <w:pPr>
        <w:pStyle w:val="ListParagraph"/>
      </w:pPr>
      <w:r>
        <w:rPr>
          <w:noProof/>
        </w:rPr>
        <w:lastRenderedPageBreak/>
        <w:drawing>
          <wp:inline distT="0" distB="0" distL="0" distR="0" wp14:anchorId="3B56A18B" wp14:editId="2ECE2E04">
            <wp:extent cx="5800725" cy="6496048"/>
            <wp:effectExtent l="0" t="0" r="0" b="0"/>
            <wp:docPr id="1288208215" name="Picture 1288208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6496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7B42D" w14:textId="2C2BC776" w:rsidR="00BB07E1" w:rsidRDefault="00DF50D8" w:rsidP="3AA41770">
      <w:pPr>
        <w:pStyle w:val="ListParagraph"/>
        <w:numPr>
          <w:ilvl w:val="0"/>
          <w:numId w:val="1"/>
        </w:numPr>
      </w:pPr>
      <w:r>
        <w:t>We want to know the seat rows less than or equal to 25 by group of seat number.</w:t>
      </w:r>
    </w:p>
    <w:p w14:paraId="15C9A62D" w14:textId="025F38A9" w:rsidR="3AA41770" w:rsidRDefault="3AA41770" w:rsidP="3AA41770">
      <w:pPr>
        <w:pStyle w:val="ListParagraph"/>
      </w:pPr>
      <w:r>
        <w:rPr>
          <w:noProof/>
        </w:rPr>
        <w:lastRenderedPageBreak/>
        <w:drawing>
          <wp:inline distT="0" distB="0" distL="0" distR="0" wp14:anchorId="352A905C" wp14:editId="78C6F75C">
            <wp:extent cx="5534026" cy="65436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6" cy="654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0E87D" w14:textId="7EAC0483" w:rsidR="00BB07E1" w:rsidRDefault="00DF50D8" w:rsidP="3AA41770">
      <w:pPr>
        <w:pStyle w:val="ListParagraph"/>
        <w:numPr>
          <w:ilvl w:val="0"/>
          <w:numId w:val="1"/>
        </w:numPr>
      </w:pPr>
      <w:r>
        <w:t>We want all the auditorium seats greater than or equal to 50 to be removed and only see the remaining.</w:t>
      </w:r>
    </w:p>
    <w:p w14:paraId="00C4C0A2" w14:textId="126CBF4B" w:rsidR="3AA41770" w:rsidRDefault="3AA41770" w:rsidP="3AA41770">
      <w:pPr>
        <w:pStyle w:val="ListParagraph"/>
      </w:pPr>
      <w:r>
        <w:rPr>
          <w:noProof/>
        </w:rPr>
        <w:lastRenderedPageBreak/>
        <w:drawing>
          <wp:inline distT="0" distB="0" distL="0" distR="0" wp14:anchorId="364143FF" wp14:editId="3CBAC0FE">
            <wp:extent cx="5943600" cy="490537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5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7DAB6" w14:textId="2D133429" w:rsidR="00BB07E1" w:rsidRDefault="00DF50D8" w:rsidP="00BB07E1">
      <w:pPr>
        <w:pStyle w:val="ListParagraph"/>
        <w:numPr>
          <w:ilvl w:val="0"/>
          <w:numId w:val="1"/>
        </w:numPr>
      </w:pPr>
      <w:r>
        <w:t>We want to see all the employee information.</w:t>
      </w:r>
    </w:p>
    <w:p w14:paraId="2CEC2B38" w14:textId="6C7986D2" w:rsidR="3AA41770" w:rsidRDefault="3AA41770" w:rsidP="3AA41770">
      <w:r>
        <w:rPr>
          <w:noProof/>
        </w:rPr>
        <w:lastRenderedPageBreak/>
        <w:drawing>
          <wp:inline distT="0" distB="0" distL="0" distR="0" wp14:anchorId="0A20B9AB" wp14:editId="16646D5D">
            <wp:extent cx="5943600" cy="4476750"/>
            <wp:effectExtent l="0" t="0" r="0" b="0"/>
            <wp:docPr id="1921870312" name="Picture 1921870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DF26F" w14:textId="06CAE181" w:rsidR="007D420B" w:rsidRDefault="00DF50D8" w:rsidP="00BB07E1">
      <w:pPr>
        <w:pStyle w:val="ListParagraph"/>
        <w:numPr>
          <w:ilvl w:val="0"/>
          <w:numId w:val="1"/>
        </w:numPr>
      </w:pPr>
      <w:r>
        <w:t>We want to see all the information in seat reservation.</w:t>
      </w:r>
    </w:p>
    <w:p w14:paraId="090B824A" w14:textId="57159599" w:rsidR="3AA41770" w:rsidRDefault="3AA41770" w:rsidP="3AA41770">
      <w:r>
        <w:rPr>
          <w:noProof/>
        </w:rPr>
        <w:lastRenderedPageBreak/>
        <w:drawing>
          <wp:inline distT="0" distB="0" distL="0" distR="0" wp14:anchorId="40F97BA5" wp14:editId="59721ECC">
            <wp:extent cx="4933952" cy="5800725"/>
            <wp:effectExtent l="0" t="0" r="0" b="0"/>
            <wp:docPr id="1151342384" name="Picture 1151342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3952" cy="580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7F27D" w14:textId="77777777" w:rsidR="00BB07E1" w:rsidRDefault="00BB07E1" w:rsidP="00BB07E1">
      <w:pPr>
        <w:pStyle w:val="ListParagraph"/>
      </w:pPr>
    </w:p>
    <w:sectPr w:rsidR="00BB07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B51088"/>
    <w:multiLevelType w:val="hybridMultilevel"/>
    <w:tmpl w:val="EC5ADF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TAzMDM0szQyszBW0lEKTi0uzszPAykwrAUAwFVbSSwAAAA="/>
  </w:docVars>
  <w:rsids>
    <w:rsidRoot w:val="00BD012C"/>
    <w:rsid w:val="00147DFA"/>
    <w:rsid w:val="001F11ED"/>
    <w:rsid w:val="004913F1"/>
    <w:rsid w:val="005A3BBE"/>
    <w:rsid w:val="0078551A"/>
    <w:rsid w:val="007D420B"/>
    <w:rsid w:val="00847545"/>
    <w:rsid w:val="00B65960"/>
    <w:rsid w:val="00BB07E1"/>
    <w:rsid w:val="00BD012C"/>
    <w:rsid w:val="00DF50D8"/>
    <w:rsid w:val="0B7EA18A"/>
    <w:rsid w:val="3AA41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E3CC1"/>
  <w15:chartTrackingRefBased/>
  <w15:docId w15:val="{40BB0852-F87B-454E-B1DB-70B34CFFA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01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7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celyn Perez</dc:creator>
  <cp:keywords/>
  <dc:description/>
  <cp:lastModifiedBy>Jocelyn Perez</cp:lastModifiedBy>
  <cp:revision>6</cp:revision>
  <dcterms:created xsi:type="dcterms:W3CDTF">2021-11-10T17:56:00Z</dcterms:created>
  <dcterms:modified xsi:type="dcterms:W3CDTF">2021-11-15T01:26:00Z</dcterms:modified>
</cp:coreProperties>
</file>